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088A5" w14:textId="77777777" w:rsidR="00570D00" w:rsidRPr="00570D00" w:rsidRDefault="00570D00" w:rsidP="00570D00">
      <w:pPr>
        <w:widowControl/>
        <w:shd w:val="clear" w:color="auto" w:fill="FFFFFF"/>
        <w:spacing w:before="225" w:after="225" w:line="240" w:lineRule="auto"/>
        <w:ind w:firstLineChars="0" w:firstLine="1200"/>
        <w:jc w:val="left"/>
        <w:outlineLvl w:val="0"/>
        <w:rPr>
          <w:rFonts w:ascii="Lato" w:hAnsi="Lato" w:cs="宋体"/>
          <w:color w:val="666666"/>
          <w:kern w:val="36"/>
          <w:sz w:val="60"/>
          <w:szCs w:val="60"/>
        </w:rPr>
      </w:pPr>
      <w:r w:rsidRPr="00570D00">
        <w:rPr>
          <w:rFonts w:ascii="Lato" w:hAnsi="Lato" w:cs="宋体"/>
          <w:color w:val="666666"/>
          <w:kern w:val="36"/>
          <w:sz w:val="60"/>
          <w:szCs w:val="60"/>
        </w:rPr>
        <w:t>Lecture #07</w:t>
      </w:r>
    </w:p>
    <w:p w14:paraId="52872AE9" w14:textId="77777777" w:rsidR="00570D00" w:rsidRPr="00570D00" w:rsidRDefault="00570D00" w:rsidP="00570D00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570D00">
        <w:rPr>
          <w:rFonts w:ascii="Lato" w:hAnsi="Lato" w:cs="宋体"/>
          <w:color w:val="2D3B45"/>
          <w:kern w:val="0"/>
          <w:sz w:val="43"/>
          <w:szCs w:val="43"/>
        </w:rPr>
        <w:t>Agenda</w:t>
      </w:r>
    </w:p>
    <w:p w14:paraId="268607FC" w14:textId="77777777" w:rsidR="00570D00" w:rsidRPr="00570D00" w:rsidRDefault="00570D00" w:rsidP="00570D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Review Assignment #4</w:t>
      </w:r>
    </w:p>
    <w:p w14:paraId="7EED1221" w14:textId="77777777" w:rsidR="00570D00" w:rsidRPr="00570D00" w:rsidRDefault="00570D00" w:rsidP="00570D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Cloud Storage Solutions</w:t>
      </w:r>
    </w:p>
    <w:p w14:paraId="67DD760B" w14:textId="77777777" w:rsidR="00570D00" w:rsidRPr="00570D00" w:rsidRDefault="00570D00" w:rsidP="00570D00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Relational Databases</w:t>
      </w:r>
    </w:p>
    <w:p w14:paraId="36068027" w14:textId="77777777" w:rsidR="00570D00" w:rsidRPr="00570D00" w:rsidRDefault="00570D00" w:rsidP="00570D00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NoSQL Databases</w:t>
      </w:r>
    </w:p>
    <w:p w14:paraId="326F312F" w14:textId="77777777" w:rsidR="00570D00" w:rsidRPr="00570D00" w:rsidRDefault="00570D00" w:rsidP="00570D00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Object Storage</w:t>
      </w:r>
    </w:p>
    <w:p w14:paraId="6EBEA9D2" w14:textId="77777777" w:rsidR="00570D00" w:rsidRPr="00570D00" w:rsidRDefault="00570D00" w:rsidP="00570D00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Instance Store (Local Hard Drive)</w:t>
      </w:r>
    </w:p>
    <w:p w14:paraId="2385BDA6" w14:textId="77777777" w:rsidR="00570D00" w:rsidRPr="00570D00" w:rsidRDefault="00570D00" w:rsidP="00570D00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Block Storage</w:t>
      </w:r>
    </w:p>
    <w:p w14:paraId="5CC9538F" w14:textId="77777777" w:rsidR="00570D00" w:rsidRPr="00570D00" w:rsidRDefault="00570D00" w:rsidP="00570D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570D00">
        <w:rPr>
          <w:rFonts w:ascii="Lato" w:hAnsi="Lato" w:cs="宋体"/>
          <w:color w:val="2D3B45"/>
          <w:kern w:val="0"/>
          <w:szCs w:val="24"/>
        </w:rPr>
        <w:t>Discuss Assignment #5</w:t>
      </w:r>
    </w:p>
    <w:p w14:paraId="32976F04" w14:textId="77777777" w:rsidR="00570D00" w:rsidRPr="00570D00" w:rsidRDefault="00570D00" w:rsidP="00570D00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570D00">
        <w:rPr>
          <w:rFonts w:ascii="Lato" w:hAnsi="Lato" w:cs="宋体"/>
          <w:color w:val="2D3B45"/>
          <w:kern w:val="0"/>
          <w:sz w:val="43"/>
          <w:szCs w:val="43"/>
        </w:rPr>
        <w:t>Reading</w:t>
      </w:r>
    </w:p>
    <w:p w14:paraId="768AACAA" w14:textId="77777777" w:rsidR="00570D00" w:rsidRPr="00570D00" w:rsidRDefault="00570D00" w:rsidP="00570D00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570D00">
        <w:rPr>
          <w:rFonts w:ascii="Lato" w:hAnsi="Lato" w:cs="宋体"/>
          <w:color w:val="2D3B45"/>
          <w:kern w:val="0"/>
          <w:sz w:val="36"/>
          <w:szCs w:val="36"/>
        </w:rPr>
        <w:t>AWS EC2 UserData</w:t>
      </w:r>
    </w:p>
    <w:p w14:paraId="410EE926" w14:textId="16FBC5F6" w:rsidR="00570D00" w:rsidRPr="00570D00" w:rsidRDefault="00570D00" w:rsidP="00570D00">
      <w:pPr>
        <w:widowControl/>
        <w:shd w:val="clear" w:color="auto" w:fill="FFFFFF"/>
        <w:spacing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history="1">
        <w:r w:rsidRPr="00570D00">
          <w:rPr>
            <w:rStyle w:val="a3"/>
            <w:rFonts w:ascii="Lato" w:hAnsi="Lato" w:cs="宋体"/>
            <w:kern w:val="0"/>
            <w:szCs w:val="24"/>
          </w:rPr>
          <w:t>https://docs.aws.amazon.com/AWSEC2/latest/UserGuide/user-data.html</w:t>
        </w:r>
        <w:r w:rsidRPr="00570D00">
          <w:rPr>
            <w:rStyle w:val="a3"/>
            <w:rFonts w:ascii="Lato" w:hAnsi="Lato" w:cs="宋体"/>
            <w:kern w:val="0"/>
            <w:szCs w:val="24"/>
            <w:bdr w:val="none" w:sz="0" w:space="0" w:color="auto" w:frame="1"/>
          </w:rPr>
          <w:t> </w:t>
        </w:r>
      </w:hyperlink>
      <w:r w:rsidRPr="00570D00">
        <w:rPr>
          <w:rFonts w:ascii="Lato" w:hAnsi="Lato" w:cs="宋体"/>
          <w:color w:val="2D3B45"/>
          <w:kern w:val="0"/>
          <w:szCs w:val="24"/>
        </w:rPr>
        <w:t> </w:t>
      </w:r>
    </w:p>
    <w:p w14:paraId="74132627" w14:textId="77777777" w:rsidR="00570D00" w:rsidRPr="00570D00" w:rsidRDefault="00570D00" w:rsidP="00570D00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570D00">
        <w:rPr>
          <w:rFonts w:ascii="Lato" w:hAnsi="Lato" w:cs="宋体"/>
          <w:color w:val="2D3B45"/>
          <w:kern w:val="0"/>
          <w:sz w:val="36"/>
          <w:szCs w:val="36"/>
        </w:rPr>
        <w:t>AWS Cloud Storage Solutions</w:t>
      </w:r>
    </w:p>
    <w:p w14:paraId="1DAB8DB9" w14:textId="4D15C157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WS Storage Services Whitepaper</w:t>
        </w:r>
        <w:r w:rsidRPr="00570D00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5968A6E1" w14:textId="3EEE67C1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Cloud Storage with AWS</w:t>
        </w:r>
      </w:hyperlink>
    </w:p>
    <w:p w14:paraId="1ED6FA2E" w14:textId="78BF4AF1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anchor="ebs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mazon Elastic Block Storage (Amazon EBS)</w:t>
        </w:r>
        <w:r w:rsidRPr="00570D00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570D00">
        <w:rPr>
          <w:rFonts w:ascii="Lato" w:hAnsi="Lato" w:cs="宋体"/>
          <w:color w:val="2D3B45"/>
          <w:kern w:val="0"/>
          <w:szCs w:val="24"/>
        </w:rPr>
        <w:t xml:space="preserve"> </w:t>
      </w:r>
    </w:p>
    <w:p w14:paraId="38487487" w14:textId="51C21C7C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9" w:anchor="efs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mazon Elastic File System (Amazon EFS)</w:t>
        </w:r>
        <w:r w:rsidRPr="00570D00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570D00">
        <w:rPr>
          <w:rFonts w:ascii="Lato" w:hAnsi="Lato" w:cs="宋体"/>
          <w:color w:val="2D3B45"/>
          <w:kern w:val="0"/>
          <w:szCs w:val="24"/>
        </w:rPr>
        <w:t xml:space="preserve"> </w:t>
      </w:r>
    </w:p>
    <w:p w14:paraId="4EAB3343" w14:textId="0EAAF503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anchor="s3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mazon Simple Storage Service (Amazon S3)</w:t>
        </w:r>
        <w:r w:rsidRPr="00570D00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570D00">
        <w:rPr>
          <w:rFonts w:ascii="Lato" w:hAnsi="Lato" w:cs="宋体"/>
          <w:color w:val="2D3B45"/>
          <w:kern w:val="0"/>
          <w:szCs w:val="24"/>
        </w:rPr>
        <w:t xml:space="preserve"> </w:t>
      </w:r>
    </w:p>
    <w:p w14:paraId="18DA717A" w14:textId="36E4EBEC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Cloud Databases with AWS</w:t>
        </w:r>
      </w:hyperlink>
    </w:p>
    <w:p w14:paraId="0F400A86" w14:textId="045FFE5C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mazon RDS</w:t>
        </w:r>
      </w:hyperlink>
    </w:p>
    <w:p w14:paraId="26E068CF" w14:textId="65288FDA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mazon DynamoDB</w:t>
        </w:r>
        <w:r w:rsidRPr="00570D00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A219489" w14:textId="4AABD3EF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4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mazon EC2 Security Groups for Linux Instances</w:t>
        </w:r>
        <w:r w:rsidRPr="00570D00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54BFC40" w14:textId="758BD867" w:rsidR="00570D00" w:rsidRPr="00570D00" w:rsidRDefault="00570D00" w:rsidP="00570D00">
      <w:pPr>
        <w:widowControl/>
        <w:numPr>
          <w:ilvl w:val="0"/>
          <w:numId w:val="2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5" w:tgtFrame="_blank" w:history="1">
        <w:r w:rsidRPr="00570D00">
          <w:rPr>
            <w:rFonts w:ascii="Lato" w:hAnsi="Lato" w:cs="宋体"/>
            <w:color w:val="0000FF"/>
            <w:kern w:val="0"/>
            <w:szCs w:val="24"/>
            <w:u w:val="single"/>
          </w:rPr>
          <w:t>Amazon RDS Security Groups</w:t>
        </w:r>
        <w:r w:rsidRPr="00570D00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F18EABC" w14:textId="77777777" w:rsidR="00570D00" w:rsidRPr="00570D00" w:rsidRDefault="00570D00" w:rsidP="00570D00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570D00">
        <w:rPr>
          <w:rFonts w:ascii="Lato" w:hAnsi="Lato" w:cs="宋体"/>
          <w:color w:val="2D3B45"/>
          <w:kern w:val="0"/>
          <w:sz w:val="43"/>
          <w:szCs w:val="43"/>
        </w:rPr>
        <w:t>CloudFormation Template for EC2 Instance w/UserData</w:t>
      </w:r>
    </w:p>
    <w:p w14:paraId="49F1ECB6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>AWSTemplateFormatVersion: '2010-09-09'</w:t>
      </w:r>
    </w:p>
    <w:p w14:paraId="6112E7B8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>Resources:</w:t>
      </w:r>
    </w:p>
    <w:p w14:paraId="2D506360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lastRenderedPageBreak/>
        <w:t xml:space="preserve">  appServer:</w:t>
      </w:r>
    </w:p>
    <w:p w14:paraId="00011213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Type: AWS::EC2::Instance</w:t>
      </w:r>
    </w:p>
    <w:p w14:paraId="441F1F38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Properties: </w:t>
      </w:r>
    </w:p>
    <w:p w14:paraId="78FD89A6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  ImageId: ami-XXXXXXX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.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.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.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.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.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     UserData:</w:t>
      </w:r>
    </w:p>
    <w:p w14:paraId="319698FF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    Fn::Base64: </w:t>
      </w:r>
    </w:p>
    <w:p w14:paraId="7978337E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      !Sub |</w:t>
      </w:r>
    </w:p>
    <w:p w14:paraId="135C6635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0"/>
        <w:jc w:val="left"/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        #!/bin/bash</w:t>
      </w:r>
    </w:p>
    <w:p w14:paraId="5AC9B56D" w14:textId="77777777" w:rsidR="00570D00" w:rsidRPr="00570D00" w:rsidRDefault="00570D00" w:rsidP="00570D00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80" w:line="240" w:lineRule="auto"/>
        <w:ind w:firstLineChars="0" w:firstLine="480"/>
        <w:jc w:val="left"/>
        <w:rPr>
          <w:rFonts w:ascii="Consolas" w:hAnsi="Consolas" w:cs="宋体"/>
          <w:color w:val="2D3B45"/>
          <w:kern w:val="0"/>
          <w:szCs w:val="24"/>
        </w:rPr>
      </w:pP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t xml:space="preserve">            yum update -y #example command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      # linux command 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      # linux command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      # linux command </w:t>
      </w:r>
      <w:r w:rsidRPr="00570D00">
        <w:rPr>
          <w:rFonts w:ascii="Consolas" w:hAnsi="Consolas" w:cs="宋体"/>
          <w:color w:val="2D3B45"/>
          <w:kern w:val="0"/>
          <w:szCs w:val="24"/>
          <w:bdr w:val="none" w:sz="0" w:space="0" w:color="auto" w:frame="1"/>
        </w:rPr>
        <w:br/>
        <w:t xml:space="preserve">            # linux command    </w:t>
      </w:r>
    </w:p>
    <w:p w14:paraId="17A4DAB9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94D14"/>
    <w:multiLevelType w:val="multilevel"/>
    <w:tmpl w:val="57C6A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E1B7B90"/>
    <w:multiLevelType w:val="multilevel"/>
    <w:tmpl w:val="36F49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I0MjY3tjQ0MjBX0lEKTi0uzszPAykwrAUAfGifTCwAAAA="/>
  </w:docVars>
  <w:rsids>
    <w:rsidRoot w:val="0067673E"/>
    <w:rsid w:val="00570D00"/>
    <w:rsid w:val="0067673E"/>
    <w:rsid w:val="007E0C40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C13C3"/>
  <w15:chartTrackingRefBased/>
  <w15:docId w15:val="{B1AC9DA0-DF8F-4239-9C25-C3C81B20F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70D00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70D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7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products/storage/?nc2=h_l3_db" TargetMode="External"/><Relationship Id="rId13" Type="http://schemas.openxmlformats.org/officeDocument/2006/relationships/hyperlink" Target="https://aws.amazon.com/dynamodb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ws.amazon.com/products/storage/?nc2=h_l3_db" TargetMode="External"/><Relationship Id="rId12" Type="http://schemas.openxmlformats.org/officeDocument/2006/relationships/hyperlink" Target="https://aws.amazon.com/rd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1.awsstatic.com/whitepapers/Storage/AWS%20Storage%20Services%20Whitepaper-v9.pdf" TargetMode="External"/><Relationship Id="rId11" Type="http://schemas.openxmlformats.org/officeDocument/2006/relationships/hyperlink" Target="https://aws.amazon.com/products/databases/?nc2=h_l3_db" TargetMode="External"/><Relationship Id="rId5" Type="http://schemas.openxmlformats.org/officeDocument/2006/relationships/hyperlink" Target="https://docs.aws.amazon.com/AWSEC2/latest/UserGuide/user-data.html&#160;" TargetMode="External"/><Relationship Id="rId15" Type="http://schemas.openxmlformats.org/officeDocument/2006/relationships/hyperlink" Target="http://docs.aws.amazon.com/AmazonRDS/latest/UserGuide/Overview.RDSSecurityGroups.html" TargetMode="External"/><Relationship Id="rId10" Type="http://schemas.openxmlformats.org/officeDocument/2006/relationships/hyperlink" Target="https://aws.amazon.com/products/storage/?nc2=h_l3_d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ws.amazon.com/products/storage/?nc2=h_l3_db" TargetMode="External"/><Relationship Id="rId14" Type="http://schemas.openxmlformats.org/officeDocument/2006/relationships/hyperlink" Target="http://docs.aws.amazon.com/AWSEC2/latest/UserGuide/using-network-security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08</Words>
  <Characters>1756</Characters>
  <Application>Microsoft Office Word</Application>
  <DocSecurity>0</DocSecurity>
  <Lines>14</Lines>
  <Paragraphs>4</Paragraphs>
  <ScaleCrop>false</ScaleCrop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3-14T14:35:00Z</dcterms:created>
  <dcterms:modified xsi:type="dcterms:W3CDTF">2022-03-14T14:36:00Z</dcterms:modified>
</cp:coreProperties>
</file>